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ystems Engineer Internship Position</w:t>
      </w:r>
    </w:p>
    <w:p>
      <w:pPr>
        <w:pStyle w:val="BodyText"/>
      </w:pPr>
      <w:r>
        <w:t xml:space="preserve">Application for Opportunity in Australia Melbourne</w:t>
      </w:r>
    </w:p>
    <w:bookmarkEnd w:id="20"/>
    <w:p>
      <w:pPr>
        <w:pStyle w:val="BodyText"/>
      </w:pPr>
      <w:r>
        <w:t xml:space="preserve">Dear Hiring Manager,</w:t>
      </w:r>
    </w:p>
    <w:p>
      <w:pPr>
        <w:pStyle w:val="BodyText"/>
      </w:pPr>
      <w:r>
        <w:t xml:space="preserve">I am writing to express my enthusiastic interest in the Systems Engineer Internship position at your esteemed organization, as advertised on the Careers Portal of [Company Name] in Melbourne, Victoria. This Internship Application Letter represents my formal submission for consideration as a prospective Systems Engineer intern within the dynamic technology ecosystem of Australia Melbourne—a city renowned for its innovation-driven economy and thriving tech community. With a Bachelor of Engineering (Computer Systems) currently underway at RMIT University, I am eager to contribute my technical skills and academic rigor to your team while immersing myself in the world-class systems engineering practices that define Melbourne's tech landscape.</w:t>
      </w:r>
    </w:p>
    <w:p>
      <w:pPr>
        <w:pStyle w:val="BodyText"/>
      </w:pPr>
      <w:r>
        <w:t xml:space="preserve">My academic journey has been meticulously designed to cultivate the precise competencies required for a successful Systems Engineer. In my third-year coursework, I completed a capstone project titled "Cloud-Native Infrastructure Optimization for IoT Platforms," where I engineered a scalable microservices architecture using Docker, Kubernetes, and AWS services. This project required me to design fault-tolerant system integrations across 15+ cloud-based components while ensuring 99.8% uptime—mirroring the exact challenges faced by leading systems engineering teams in Australia Melbourne. Furthermore, my recent certification in CompTIA Network+ and AWS Certified Cloud Practitioner has equipped me with foundational expertise in network protocols, security frameworks, and cloud infrastructure management—critical pillars for any modern Systems Engineer role.</w:t>
      </w:r>
    </w:p>
    <w:p>
      <w:pPr>
        <w:pStyle w:val="BodyText"/>
      </w:pPr>
      <w:r>
        <w:t xml:space="preserve">What particularly excites me about this opportunity is the alignment between your organization’s work in distributed systems and Melbourne's status as a national technology hub. As I’ve researched Australia Melbourne’s burgeoning tech scene, I’ve been consistently impressed by how local enterprises like Atlassian (headquartered in Sydney but with major R&amp;D operations across Victoria) and startups at the Melbourne Innovation Hub drive cutting-edge solutions for global clients. Your company’s recent whitepaper on "AI-Driven Network Optimization" resonated deeply with my academic interests, particularly in the areas of system monitoring and predictive scaling—skills I actively developed during my internship at a Victorian cybersecurity startup where I assisted in deploying Prometheus/Grafana dashboards for real-time infrastructure analysis.</w:t>
      </w:r>
    </w:p>
    <w:p>
      <w:pPr>
        <w:pStyle w:val="BodyText"/>
      </w:pPr>
      <w:r>
        <w:t xml:space="preserve">My practical experience extends beyond academic projects. During my summer placement at Telstra’s Melbourne Data Centre, I shadowed senior systems engineers across three critical infrastructure teams: network operations, cloud migration, and security compliance. One notable contribution involved documenting a redundant failover protocol for the company’s 10Gbps backbone network—a task that required meticulous attention to system architecture diagrams and cross-functional collaboration. This experience solidified my understanding of enterprise-grade systems engineering principles while teaching me to navigate complex stakeholder environments—a skill I recognize as vital in Australia Melbourne’s collaborative tech culture.</w:t>
      </w:r>
    </w:p>
    <w:p>
      <w:pPr>
        <w:pStyle w:val="BodyText"/>
      </w:pPr>
      <w:r>
        <w:t xml:space="preserve">I am equally passionate about Melbourne’s unique position as a global technology destination. Having visited the city during my university’s international exchange program, I was captivated by how institutions like the Victorian Government's TechVic initiative and events such as MELBOURNE TECH WEEK foster innovation ecosystems where systems engineers thrive. The city’s commitment to sustainability through smart infrastructure projects—such as the $100 million Smart City Melbourne initiative—aligns with my personal mission to engineer systems that balance performance with environmental responsibility. I am eager to contribute to this vision by applying my skills in system design and optimization within your team.</w:t>
      </w:r>
    </w:p>
    <w:p>
      <w:pPr>
        <w:pStyle w:val="BodyText"/>
      </w:pPr>
      <w:r>
        <w:t xml:space="preserve">As a Systems Engineer, I prioritize not only technical excellence but also continuous learning—a trait cultivated through my active participation in Melbourne’s tech community. I regularly attend meetups hosted by the Australian Computer Society (ACS) at the University of Melbourne campus and contribute to open-source projects on GitHub related to infrastructure-as-code (Terraform modules for AWS VPCs). This commitment ensures I remain current with industry shifts like the move toward hybrid cloud architectures and zero-trust security models—trends that are redefining systems engineering in Australia Melbourne.</w:t>
      </w:r>
    </w:p>
    <w:p>
      <w:pPr>
        <w:pStyle w:val="BodyText"/>
      </w:pPr>
      <w:r>
        <w:t xml:space="preserve">My resume, attached for your review, details additional projects including a Raspberry Pi-based network traffic analyzer I developed to study packet flow patterns and a virtualized lab environment replicated on Azure for stress-testing failover scenarios. I am confident these experiences demonstrate my capacity to quickly become a productive contributor to your systems engineering team. Moreover, my fluency in English (IELTS 8.0) and ability to collaborate across multicultural teams—honed during RMIT’s international student cohort—position me well for seamless integration into your Melbourne office.</w:t>
      </w:r>
    </w:p>
    <w:p>
      <w:pPr>
        <w:pStyle w:val="BodyText"/>
      </w:pPr>
      <w:r>
        <w:t xml:space="preserve">What truly sets me apart is my proactive approach to problem-solving within systems engineering contexts. When our university’s IT department faced unexpected latency during peak exam periods, I led a student team to diagnose the issue (root cause: misconfigured DNS round-robin) and implemented a temporary solution that reduced response times by 65%. This initiative exemplifies my Systems Engineer mindset: observing system behavior, analyzing failures methodically, and delivering pragmatic solutions—all while understanding the human impact of technical decisions.</w:t>
      </w:r>
    </w:p>
    <w:p>
      <w:pPr>
        <w:pStyle w:val="BodyText"/>
      </w:pPr>
      <w:r>
        <w:t xml:space="preserve">I am deeply motivated to build my career within Australia Melbourne’s technology sector—a city that offers unparalleled access to global tech leaders and a culture that values engineering excellence. This internship represents the ideal opportunity to learn from industry pioneers while contributing fresh perspectives on system design. I would welcome the chance to discuss how my technical background in network infrastructure, cloud platforms, and systems optimization aligns with your team’s objectives during an interview at your earliest convenience.</w:t>
      </w:r>
    </w:p>
    <w:p>
      <w:pPr>
        <w:pStyle w:val="BodyText"/>
      </w:pPr>
      <w:r>
        <w:t xml:space="preserve">Sincerely,</w:t>
      </w:r>
    </w:p>
    <w:p>
      <w:pPr>
        <w:pStyle w:val="BodyText"/>
      </w:pPr>
      <w:r>
        <w:t xml:space="preserve">Alex Chen</w:t>
      </w:r>
    </w:p>
    <w:p>
      <w:pPr>
        <w:pStyle w:val="BodyText"/>
      </w:pPr>
      <w:r>
        <w:t xml:space="preserve">RMIT University | Melbourne, Victoria</w:t>
      </w:r>
    </w:p>
    <w:p>
      <w:pPr>
        <w:pStyle w:val="BodyText"/>
      </w:pPr>
      <w:r>
        <w:t xml:space="preserve">Phone: +61 412 XXX XXX | Email: alex.chen@rmit.edu.au</w:t>
      </w:r>
    </w:p>
    <w:p>
      <w:pPr>
        <w:pStyle w:val="BodyText"/>
      </w:pPr>
      <w:r>
        <w:t xml:space="preserve">LinkedIn: linkedin.com/in/alexchen-systemsengineer</w:t>
      </w:r>
    </w:p>
    <w:p>
      <w:pPr>
        <w:pStyle w:val="BodyText"/>
      </w:pPr>
      <w:r>
        <w:t xml:space="preserve">This Internship Application Letter reflects my comprehensive preparation for the Systems Engineer role and my commitment to contributing to Australia Melbourne’s technology advancement. I am eager to bring my dedication, technical skills, and passion for system optimization to your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4-21T19:17:06Z</dcterms:created>
  <dcterms:modified xsi:type="dcterms:W3CDTF">2026-04-21T19:17:06Z</dcterms:modified>
</cp:coreProperties>
</file>

<file path=docProps/custom.xml><?xml version="1.0" encoding="utf-8"?>
<Properties xmlns="http://schemas.openxmlformats.org/officeDocument/2006/custom-properties" xmlns:vt="http://schemas.openxmlformats.org/officeDocument/2006/docPropsVTypes"/>
</file>